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F4629" w14:textId="77777777" w:rsidR="00B172E1" w:rsidRDefault="00EA3AE9" w:rsidP="00B172E1">
      <w:pPr>
        <w:pStyle w:val="BodyText"/>
        <w:spacing w:line="360" w:lineRule="auto"/>
        <w:jc w:val="right"/>
        <w:rPr>
          <w:rFonts w:ascii="Times New Roman" w:hAnsi="Times New Roman" w:cs="Times New Roman"/>
        </w:rPr>
      </w:pPr>
      <w:r w:rsidRPr="00B172E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6C913A" wp14:editId="700C514F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5705475" cy="8791575"/>
                <wp:effectExtent l="0" t="0" r="9525" b="952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79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569FF" w14:textId="77777777" w:rsidR="00B172E1" w:rsidRDefault="00B172E1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SC4001 Software Engineering</w:t>
                            </w:r>
                          </w:p>
                          <w:p w14:paraId="00401603" w14:textId="77777777" w:rsidR="00EA3AE9" w:rsidRDefault="00EA3AE9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A3AE9">
                              <w:rPr>
                                <w:rFonts w:ascii="Times New Roman" w:hAnsi="Times New Roman" w:cs="Times New Roman"/>
                              </w:rPr>
                              <w:t>Dr. Xiaoguang Han</w:t>
                            </w:r>
                          </w:p>
                          <w:p w14:paraId="3599114F" w14:textId="77777777" w:rsidR="00EA3AE9" w:rsidRDefault="00EA3AE9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May 14</w:t>
                            </w:r>
                            <w:r w:rsidRPr="00EA3AE9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 2018</w:t>
                            </w:r>
                          </w:p>
                          <w:p w14:paraId="4C39E196" w14:textId="77777777" w:rsidR="00EA3AE9" w:rsidRDefault="00EA3AE9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3901035" w14:textId="77777777" w:rsidR="00EA3AE9" w:rsidRPr="00BB7272" w:rsidRDefault="00EA3AE9" w:rsidP="00EA3AE9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Mo Fan (</w:t>
                            </w:r>
                            <w:r w:rsidRPr="00BB7272">
                              <w:rPr>
                                <w:rFonts w:ascii="Times New Roman" w:hAnsi="Times New Roman" w:cs="Times New Roman"/>
                                <w:lang w:eastAsia="zh-CN"/>
                              </w:rPr>
                              <w:t xml:space="preserve">Leader) </w:t>
                            </w: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115010204</w:t>
                            </w:r>
                          </w:p>
                          <w:p w14:paraId="28CA9D7E" w14:textId="77777777" w:rsidR="00EA3AE9" w:rsidRPr="00BB7272" w:rsidRDefault="00EA3AE9" w:rsidP="00EA3AE9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Li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Kengjie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177</w:t>
                            </w:r>
                          </w:p>
                          <w:p w14:paraId="0008B542" w14:textId="77777777" w:rsidR="00EA3AE9" w:rsidRPr="00BB7272" w:rsidRDefault="00EA3AE9" w:rsidP="00EA3AE9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Wang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Junce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231</w:t>
                            </w:r>
                          </w:p>
                          <w:p w14:paraId="691E4737" w14:textId="77777777" w:rsidR="00EA3AE9" w:rsidRPr="00BB7272" w:rsidRDefault="00EA3AE9" w:rsidP="00EA3AE9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Ye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Shuqian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269</w:t>
                            </w:r>
                          </w:p>
                          <w:p w14:paraId="499F098F" w14:textId="77777777" w:rsidR="00EA3AE9" w:rsidRDefault="00EA3AE9" w:rsidP="00EA3AE9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Zhang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Ruoqing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096</w:t>
                            </w:r>
                          </w:p>
                          <w:p w14:paraId="753E8EBC" w14:textId="77777777" w:rsidR="00EA3AE9" w:rsidRDefault="00EA3AE9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BF6AFB0" w14:textId="77777777" w:rsidR="00EA3AE9" w:rsidRPr="00EA3AE9" w:rsidRDefault="00EA3AE9" w:rsidP="00EA3AE9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EA3AE9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Welcome to </w:t>
                            </w:r>
                            <w:proofErr w:type="spellStart"/>
                            <w:r w:rsidRPr="00EA3AE9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Musier</w:t>
                            </w:r>
                            <w:proofErr w:type="spellEnd"/>
                            <w:r w:rsidRPr="00EA3AE9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: User Manual for an Automatic Melody Generator</w:t>
                            </w:r>
                          </w:p>
                          <w:p w14:paraId="41BEFAA2" w14:textId="77777777" w:rsidR="00EA3AE9" w:rsidRDefault="00EA3AE9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6A1F0E4" w14:textId="77777777" w:rsidR="00B172E1" w:rsidRDefault="00B172E1" w:rsidP="00B172E1">
                            <w:pPr>
                              <w:pStyle w:val="BodyText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DA34514" w14:textId="77777777" w:rsidR="00B172E1" w:rsidRDefault="00B172E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98.05pt;margin-top:3.15pt;width:449.25pt;height:692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" stroked="f">
                <v:textbox>
                  <w:txbxContent>
                    <w:p w:rsidR="00B172E1" w:rsidRDefault="00B172E1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CSC4001 Software Engineering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EA3AE9">
                        <w:rPr>
                          <w:rFonts w:ascii="Times New Roman" w:hAnsi="Times New Roman" w:cs="Times New Roman"/>
                        </w:rPr>
                        <w:t xml:space="preserve">Dr. </w:t>
                      </w:r>
                      <w:proofErr w:type="spellStart"/>
                      <w:r w:rsidRPr="00EA3AE9">
                        <w:rPr>
                          <w:rFonts w:ascii="Times New Roman" w:hAnsi="Times New Roman" w:cs="Times New Roman"/>
                        </w:rPr>
                        <w:t>Xiaoguang</w:t>
                      </w:r>
                      <w:proofErr w:type="spellEnd"/>
                      <w:r w:rsidRPr="00EA3AE9">
                        <w:rPr>
                          <w:rFonts w:ascii="Times New Roman" w:hAnsi="Times New Roman" w:cs="Times New Roman"/>
                        </w:rPr>
                        <w:t xml:space="preserve"> Han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May 14</w:t>
                      </w:r>
                      <w:r w:rsidRPr="00EA3AE9">
                        <w:rPr>
                          <w:rFonts w:ascii="Times New Roman" w:hAnsi="Times New Roman" w:cs="Times New Roman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</w:rPr>
                        <w:t>, 2018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>Mo Fan (</w:t>
                      </w:r>
                      <w:r w:rsidRPr="00BB7272">
                        <w:rPr>
                          <w:rFonts w:ascii="Times New Roman" w:hAnsi="Times New Roman" w:cs="Times New Roman"/>
                          <w:lang w:eastAsia="zh-CN"/>
                        </w:rPr>
                        <w:t xml:space="preserve">Leader) </w:t>
                      </w:r>
                      <w:r w:rsidRPr="00BB7272">
                        <w:rPr>
                          <w:rFonts w:ascii="Times New Roman" w:hAnsi="Times New Roman" w:cs="Times New Roman"/>
                        </w:rPr>
                        <w:t>115010204</w:t>
                      </w: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Li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Kengjie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177</w:t>
                      </w: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Wang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Junce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231</w:t>
                      </w: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Ye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Shuqian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269</w:t>
                      </w:r>
                    </w:p>
                    <w:p w:rsidR="00EA3AE9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Zhang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Ruoqing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096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EA3AE9" w:rsidRPr="00EA3AE9" w:rsidRDefault="00EA3AE9" w:rsidP="00EA3AE9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EA3AE9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Welcome to </w:t>
                      </w:r>
                      <w:proofErr w:type="spellStart"/>
                      <w:r w:rsidRPr="00EA3AE9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Musier</w:t>
                      </w:r>
                      <w:proofErr w:type="spellEnd"/>
                      <w:r w:rsidRPr="00EA3AE9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: User Manual for an Automatic Melody Generator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172E1" w:rsidRDefault="00B172E1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172E1" w:rsidRDefault="00B172E1"/>
                  </w:txbxContent>
                </v:textbox>
                <w10:wrap type="square" anchorx="margin"/>
              </v:shape>
            </w:pict>
          </mc:Fallback>
        </mc:AlternateContent>
      </w:r>
    </w:p>
    <w:p w14:paraId="03D33CA2" w14:textId="77777777" w:rsidR="00247BEF" w:rsidRPr="00EE2317" w:rsidRDefault="00247BEF" w:rsidP="00EE2317">
      <w:pPr>
        <w:pStyle w:val="ListParagraph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lastRenderedPageBreak/>
        <w:t xml:space="preserve">Meet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Musier</w:t>
      </w:r>
      <w:proofErr w:type="spellEnd"/>
    </w:p>
    <w:p w14:paraId="59C9CCFF" w14:textId="77777777" w:rsidR="0010715F" w:rsidRPr="00EE2317" w:rsidRDefault="0010715F" w:rsidP="00EE2317">
      <w:pPr>
        <w:pStyle w:val="ListParagraph"/>
        <w:spacing w:line="480" w:lineRule="auto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EE2317">
        <w:rPr>
          <w:rFonts w:ascii="Times New Roman" w:hAnsi="Times New Roman" w:cs="Times New Roman"/>
          <w:sz w:val="24"/>
          <w:szCs w:val="24"/>
        </w:rPr>
        <w:t>Musier</w:t>
      </w:r>
      <w:proofErr w:type="spellEnd"/>
      <w:r w:rsidR="00736DF1" w:rsidRPr="00EE2317">
        <w:rPr>
          <w:rFonts w:ascii="Times New Roman" w:hAnsi="Times New Roman" w:cs="Times New Roman"/>
          <w:sz w:val="24"/>
          <w:szCs w:val="24"/>
        </w:rPr>
        <w:t xml:space="preserve"> is a composing tool providing the amateurs with the chances to compose pieces of melody. The </w:t>
      </w:r>
      <w:r w:rsidRPr="00EE2317">
        <w:rPr>
          <w:rFonts w:ascii="Times New Roman" w:hAnsi="Times New Roman" w:cs="Times New Roman"/>
          <w:sz w:val="24"/>
          <w:szCs w:val="24"/>
        </w:rPr>
        <w:t>software can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compose music automatically </w:t>
      </w:r>
      <w:r w:rsidRPr="00EE2317">
        <w:rPr>
          <w:rFonts w:ascii="Times New Roman" w:hAnsi="Times New Roman" w:cs="Times New Roman"/>
          <w:sz w:val="24"/>
          <w:szCs w:val="24"/>
        </w:rPr>
        <w:t>under user’s inspiration in form of professional music representation or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under</w:t>
      </w:r>
      <w:r w:rsidRPr="00EE2317">
        <w:rPr>
          <w:rFonts w:ascii="Times New Roman" w:hAnsi="Times New Roman" w:cs="Times New Roman"/>
          <w:sz w:val="24"/>
          <w:szCs w:val="24"/>
        </w:rPr>
        <w:t xml:space="preserve"> intuitive user-friendly representation.  This </w:t>
      </w:r>
      <w:r w:rsidR="00736DF1" w:rsidRPr="00EE2317">
        <w:rPr>
          <w:rFonts w:ascii="Times New Roman" w:hAnsi="Times New Roman" w:cs="Times New Roman"/>
          <w:sz w:val="24"/>
          <w:szCs w:val="24"/>
        </w:rPr>
        <w:t>following parts exhibit</w:t>
      </w:r>
      <w:r w:rsidR="003D0A02" w:rsidRPr="00EE2317">
        <w:rPr>
          <w:rFonts w:ascii="Times New Roman" w:hAnsi="Times New Roman" w:cs="Times New Roman"/>
          <w:sz w:val="24"/>
          <w:szCs w:val="24"/>
        </w:rPr>
        <w:t xml:space="preserve"> </w:t>
      </w:r>
      <w:r w:rsidRPr="00EE2317">
        <w:rPr>
          <w:rFonts w:ascii="Times New Roman" w:hAnsi="Times New Roman" w:cs="Times New Roman"/>
          <w:sz w:val="24"/>
          <w:szCs w:val="24"/>
        </w:rPr>
        <w:t xml:space="preserve">detailed instruction </w:t>
      </w:r>
      <w:r w:rsidR="00736DF1" w:rsidRPr="00EE2317">
        <w:rPr>
          <w:rFonts w:ascii="Times New Roman" w:hAnsi="Times New Roman" w:cs="Times New Roman"/>
          <w:sz w:val="24"/>
          <w:szCs w:val="24"/>
        </w:rPr>
        <w:t>on the</w:t>
      </w:r>
      <w:r w:rsidRPr="00EE2317">
        <w:rPr>
          <w:rFonts w:ascii="Times New Roman" w:hAnsi="Times New Roman" w:cs="Times New Roman"/>
          <w:sz w:val="24"/>
          <w:szCs w:val="24"/>
        </w:rPr>
        <w:t xml:space="preserve"> software.</w:t>
      </w:r>
    </w:p>
    <w:p w14:paraId="2DCA2AAE" w14:textId="77777777" w:rsidR="0010715F" w:rsidRPr="00EE2317" w:rsidRDefault="0010715F" w:rsidP="00EE2317">
      <w:pPr>
        <w:pStyle w:val="ListParagraph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Quick start:</w:t>
      </w:r>
    </w:p>
    <w:p w14:paraId="3FD41919" w14:textId="77777777" w:rsidR="002B1255" w:rsidRPr="00EE2317" w:rsidRDefault="002B1255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Access </w:t>
      </w:r>
      <w:hyperlink r:id="rId8" w:history="1">
        <w:r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www.musier.net/app/</w:t>
        </w:r>
      </w:hyperlink>
      <w:r w:rsidR="00736DF1" w:rsidRPr="00EE2317">
        <w:rPr>
          <w:rFonts w:ascii="Times New Roman" w:hAnsi="Times New Roman" w:cs="Times New Roman"/>
          <w:sz w:val="24"/>
          <w:szCs w:val="24"/>
        </w:rPr>
        <w:t xml:space="preserve"> to</w:t>
      </w:r>
      <w:r w:rsidRPr="00EE2317">
        <w:rPr>
          <w:rFonts w:ascii="Times New Roman" w:hAnsi="Times New Roman" w:cs="Times New Roman"/>
          <w:sz w:val="24"/>
          <w:szCs w:val="24"/>
        </w:rPr>
        <w:t xml:space="preserve"> web-app music generator.</w:t>
      </w:r>
    </w:p>
    <w:p w14:paraId="46D39D49" w14:textId="77777777" w:rsidR="002B1255" w:rsidRPr="00EE2317" w:rsidRDefault="002B1255" w:rsidP="00EE2317">
      <w:pPr>
        <w:pStyle w:val="ListParagraph"/>
        <w:spacing w:line="480" w:lineRule="auto"/>
        <w:ind w:left="780" w:firstLineChars="0" w:firstLine="6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(Currently the app is offline.  It will be online when it is public released.</w:t>
      </w:r>
      <w:r w:rsidR="005C765F" w:rsidRPr="00EE2317">
        <w:rPr>
          <w:rFonts w:ascii="Times New Roman" w:hAnsi="Times New Roman" w:cs="Times New Roman"/>
          <w:sz w:val="24"/>
          <w:szCs w:val="24"/>
        </w:rPr>
        <w:t xml:space="preserve">  Local deployment tutorial </w:t>
      </w:r>
      <w:r w:rsidR="003D0A02" w:rsidRPr="00EE2317">
        <w:rPr>
          <w:rFonts w:ascii="Times New Roman" w:hAnsi="Times New Roman" w:cs="Times New Roman"/>
          <w:sz w:val="24"/>
          <w:szCs w:val="24"/>
        </w:rPr>
        <w:t>is at the end of this manual</w:t>
      </w:r>
      <w:r w:rsidR="00736DF1" w:rsidRPr="00EE2317">
        <w:rPr>
          <w:rFonts w:ascii="Times New Roman" w:hAnsi="Times New Roman" w:cs="Times New Roman"/>
          <w:sz w:val="24"/>
          <w:szCs w:val="24"/>
        </w:rPr>
        <w:t>.</w:t>
      </w:r>
      <w:r w:rsidR="003D0A02" w:rsidRPr="00EE2317">
        <w:rPr>
          <w:rFonts w:ascii="Times New Roman" w:hAnsi="Times New Roman" w:cs="Times New Roman"/>
          <w:sz w:val="24"/>
          <w:szCs w:val="24"/>
        </w:rPr>
        <w:t>)</w:t>
      </w:r>
    </w:p>
    <w:p w14:paraId="3F45E51E" w14:textId="77777777" w:rsidR="0010715F" w:rsidRPr="00EE2317" w:rsidRDefault="0010715F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Click “Have a try” button to </w:t>
      </w:r>
      <w:r w:rsidR="00573486" w:rsidRPr="00EE2317">
        <w:rPr>
          <w:rFonts w:ascii="Times New Roman" w:hAnsi="Times New Roman" w:cs="Times New Roman"/>
          <w:sz w:val="24"/>
          <w:szCs w:val="24"/>
        </w:rPr>
        <w:t xml:space="preserve">access </w:t>
      </w:r>
      <w:r w:rsidRPr="00EE2317">
        <w:rPr>
          <w:rFonts w:ascii="Times New Roman" w:hAnsi="Times New Roman" w:cs="Times New Roman"/>
          <w:sz w:val="24"/>
          <w:szCs w:val="24"/>
        </w:rPr>
        <w:t>the generator</w:t>
      </w:r>
      <w:r w:rsidR="00573486" w:rsidRPr="00EE2317">
        <w:rPr>
          <w:rFonts w:ascii="Times New Roman" w:hAnsi="Times New Roman" w:cs="Times New Roman"/>
          <w:sz w:val="24"/>
          <w:szCs w:val="24"/>
        </w:rPr>
        <w:t>.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738371" w14:textId="77777777" w:rsidR="0010715F" w:rsidRPr="00EE2317" w:rsidRDefault="0010715F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Optional: Input a melody inspiration in the text box with input prompt.  Number 1~7 just accord to do, re, mi, fa, so, la,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.</w:t>
      </w:r>
    </w:p>
    <w:p w14:paraId="25867433" w14:textId="77777777" w:rsidR="0010715F" w:rsidRPr="00EE2317" w:rsidRDefault="0010715F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Click “Click Here </w:t>
      </w:r>
      <w:proofErr w:type="gramStart"/>
      <w:r w:rsidRPr="00EE2317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EE2317">
        <w:rPr>
          <w:rFonts w:ascii="Times New Roman" w:hAnsi="Times New Roman" w:cs="Times New Roman"/>
          <w:sz w:val="24"/>
          <w:szCs w:val="24"/>
        </w:rPr>
        <w:t xml:space="preserve"> Go” to start automatic composing</w:t>
      </w:r>
      <w:r w:rsidR="00573486" w:rsidRPr="00EE2317">
        <w:rPr>
          <w:rFonts w:ascii="Times New Roman" w:hAnsi="Times New Roman" w:cs="Times New Roman"/>
          <w:sz w:val="24"/>
          <w:szCs w:val="24"/>
        </w:rPr>
        <w:t>.</w:t>
      </w:r>
    </w:p>
    <w:p w14:paraId="32247C9B" w14:textId="77777777" w:rsidR="00736DF1" w:rsidRPr="00EE2317" w:rsidRDefault="0010715F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Wait for </w:t>
      </w:r>
      <w:r w:rsidR="00736DF1" w:rsidRPr="00EE2317">
        <w:rPr>
          <w:rFonts w:ascii="Times New Roman" w:hAnsi="Times New Roman" w:cs="Times New Roman"/>
          <w:sz w:val="24"/>
          <w:szCs w:val="24"/>
        </w:rPr>
        <w:t>a moment when the button shows</w:t>
      </w:r>
      <w:r w:rsidR="00573486" w:rsidRPr="00EE2317">
        <w:rPr>
          <w:rFonts w:ascii="Times New Roman" w:hAnsi="Times New Roman" w:cs="Times New Roman"/>
          <w:sz w:val="24"/>
          <w:szCs w:val="24"/>
        </w:rPr>
        <w:t xml:space="preserve"> “Loading”.</w:t>
      </w:r>
    </w:p>
    <w:p w14:paraId="3CCD0300" w14:textId="77777777" w:rsidR="0010715F" w:rsidRPr="00EE2317" w:rsidRDefault="00573486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When the sheet is shown, click the Play button </w:t>
      </w:r>
      <w:r w:rsidRPr="00EE231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982B7A" wp14:editId="1FC8B0D4">
            <wp:extent cx="247685" cy="228632"/>
            <wp:effectExtent l="0" t="0" r="0" b="0"/>
            <wp:docPr id="1" name="图片 1" descr="图片包含 播放按钮&#10;已生成高可信度的说明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F043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2317">
        <w:rPr>
          <w:rFonts w:ascii="Times New Roman" w:hAnsi="Times New Roman" w:cs="Times New Roman"/>
          <w:sz w:val="24"/>
          <w:szCs w:val="24"/>
        </w:rPr>
        <w:t xml:space="preserve"> to hear the music composed.</w:t>
      </w:r>
    </w:p>
    <w:p w14:paraId="1FF8F5C9" w14:textId="77777777" w:rsidR="00573486" w:rsidRPr="00EE2317" w:rsidRDefault="00573486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Optional: Type </w:t>
      </w:r>
      <w:r w:rsidR="003D0A02" w:rsidRPr="00EE2317">
        <w:rPr>
          <w:rFonts w:ascii="Times New Roman" w:hAnsi="Times New Roman" w:cs="Times New Roman"/>
          <w:sz w:val="24"/>
          <w:szCs w:val="24"/>
        </w:rPr>
        <w:t>a</w:t>
      </w:r>
      <w:r w:rsidRPr="00EE2317">
        <w:rPr>
          <w:rFonts w:ascii="Times New Roman" w:hAnsi="Times New Roman" w:cs="Times New Roman"/>
          <w:sz w:val="24"/>
          <w:szCs w:val="24"/>
        </w:rPr>
        <w:t xml:space="preserve"> title in the “Title” text box.</w:t>
      </w:r>
    </w:p>
    <w:p w14:paraId="2CF9F13E" w14:textId="77777777" w:rsidR="00573486" w:rsidRPr="00EE2317" w:rsidRDefault="00573486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Click “Download MIDI for </w:t>
      </w:r>
      <w:r w:rsidRPr="00EE2317">
        <w:rPr>
          <w:rFonts w:ascii="Times New Roman" w:hAnsi="Times New Roman" w:cs="Times New Roman"/>
          <w:i/>
          <w:sz w:val="24"/>
          <w:szCs w:val="24"/>
        </w:rPr>
        <w:t>“Title you just typed”</w:t>
      </w:r>
      <w:r w:rsidRPr="00EE2317">
        <w:rPr>
          <w:rFonts w:ascii="Times New Roman" w:hAnsi="Times New Roman" w:cs="Times New Roman"/>
          <w:sz w:val="24"/>
          <w:szCs w:val="24"/>
        </w:rPr>
        <w:t>” to download the music file.</w:t>
      </w:r>
    </w:p>
    <w:p w14:paraId="0BA8AD78" w14:textId="77777777" w:rsidR="00573486" w:rsidRPr="00EE2317" w:rsidRDefault="00573486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Click “Save Sheet” button to download the music sheet.</w:t>
      </w:r>
    </w:p>
    <w:p w14:paraId="6113952E" w14:textId="77777777" w:rsidR="00573486" w:rsidRPr="00EE2317" w:rsidRDefault="00573486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Click “New Sheet” to start a new music composing.</w:t>
      </w:r>
    </w:p>
    <w:p w14:paraId="474EF594" w14:textId="77777777" w:rsidR="002B1255" w:rsidRPr="00EE2317" w:rsidRDefault="00573486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Move </w:t>
      </w:r>
      <w:r w:rsidR="003D0A02" w:rsidRPr="00EE2317">
        <w:rPr>
          <w:rFonts w:ascii="Times New Roman" w:hAnsi="Times New Roman" w:cs="Times New Roman"/>
          <w:sz w:val="24"/>
          <w:szCs w:val="24"/>
        </w:rPr>
        <w:t>the</w:t>
      </w:r>
      <w:r w:rsidRPr="00EE2317">
        <w:rPr>
          <w:rFonts w:ascii="Times New Roman" w:hAnsi="Times New Roman" w:cs="Times New Roman"/>
          <w:sz w:val="24"/>
          <w:szCs w:val="24"/>
        </w:rPr>
        <w:t xml:space="preserve"> mouse to the top of the page and click “HOME” to the home page.</w:t>
      </w:r>
    </w:p>
    <w:p w14:paraId="3B300FE0" w14:textId="77777777" w:rsidR="00573486" w:rsidRPr="00EE2317" w:rsidRDefault="00573486" w:rsidP="00EE2317">
      <w:pPr>
        <w:pStyle w:val="ListParagraph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Basic musical options:</w:t>
      </w:r>
    </w:p>
    <w:p w14:paraId="3DDDC770" w14:textId="77777777" w:rsidR="008D567B" w:rsidRPr="00EE2317" w:rsidRDefault="008C35EF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Scale type</w:t>
      </w:r>
      <w:r w:rsidR="008D567B" w:rsidRPr="00EE2317">
        <w:rPr>
          <w:rFonts w:ascii="Times New Roman" w:hAnsi="Times New Roman" w:cs="Times New Roman"/>
          <w:sz w:val="24"/>
          <w:szCs w:val="24"/>
        </w:rPr>
        <w:t>:</w:t>
      </w:r>
    </w:p>
    <w:p w14:paraId="0038DCF9" w14:textId="77777777" w:rsidR="00E74020" w:rsidRPr="00EE2317" w:rsidRDefault="00A4790C" w:rsidP="00EE2317">
      <w:pPr>
        <w:spacing w:line="480" w:lineRule="auto"/>
        <w:ind w:left="84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hyperlink r:id="rId10" w:history="1">
        <w:r w:rsidR="008C35EF"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scale</w:t>
        </w:r>
      </w:hyperlink>
      <w:r w:rsidR="008C35EF" w:rsidRPr="00EE2317">
        <w:rPr>
          <w:rFonts w:ascii="Times New Roman" w:hAnsi="Times New Roman" w:cs="Times New Roman"/>
          <w:sz w:val="24"/>
          <w:szCs w:val="24"/>
        </w:rPr>
        <w:t xml:space="preserve"> </w:t>
      </w:r>
      <w:r w:rsidRPr="00EE2317">
        <w:rPr>
          <w:rFonts w:ascii="Times New Roman" w:hAnsi="Times New Roman" w:cs="Times New Roman"/>
          <w:sz w:val="24"/>
          <w:szCs w:val="24"/>
        </w:rPr>
        <w:t>type of a music, alternatives in Major or Minor</w:t>
      </w:r>
      <w:r w:rsidR="008C35EF" w:rsidRPr="00EE2317">
        <w:rPr>
          <w:rFonts w:ascii="Times New Roman" w:hAnsi="Times New Roman" w:cs="Times New Roman"/>
          <w:sz w:val="24"/>
          <w:szCs w:val="24"/>
        </w:rPr>
        <w:t xml:space="preserve"> and other types</w:t>
      </w:r>
      <w:r w:rsidRPr="00EE2317">
        <w:rPr>
          <w:rFonts w:ascii="Times New Roman" w:hAnsi="Times New Roman" w:cs="Times New Roman"/>
          <w:sz w:val="24"/>
          <w:szCs w:val="24"/>
        </w:rPr>
        <w:t xml:space="preserve">, </w:t>
      </w:r>
      <w:r w:rsidR="00E74020" w:rsidRPr="00EE2317">
        <w:rPr>
          <w:rFonts w:ascii="Times New Roman" w:hAnsi="Times New Roman" w:cs="Times New Roman"/>
          <w:sz w:val="24"/>
          <w:szCs w:val="24"/>
        </w:rPr>
        <w:t xml:space="preserve">is a set of notes ordered by pitch </w:t>
      </w:r>
      <w:r w:rsidRPr="00EE2317">
        <w:rPr>
          <w:rFonts w:ascii="Times New Roman" w:hAnsi="Times New Roman" w:cs="Times New Roman"/>
          <w:sz w:val="24"/>
          <w:szCs w:val="24"/>
        </w:rPr>
        <w:t>form</w:t>
      </w:r>
      <w:r w:rsidR="00E74020" w:rsidRPr="00EE2317">
        <w:rPr>
          <w:rFonts w:ascii="Times New Roman" w:hAnsi="Times New Roman" w:cs="Times New Roman"/>
          <w:sz w:val="24"/>
          <w:szCs w:val="24"/>
        </w:rPr>
        <w:t>ing</w:t>
      </w:r>
      <w:r w:rsidRPr="00EE2317">
        <w:rPr>
          <w:rFonts w:ascii="Times New Roman" w:hAnsi="Times New Roman" w:cs="Times New Roman"/>
          <w:sz w:val="24"/>
          <w:szCs w:val="24"/>
        </w:rPr>
        <w:t xml:space="preserve"> the basis of the music composition.</w:t>
      </w:r>
      <w:r w:rsidR="008C35EF" w:rsidRPr="00EE2317">
        <w:rPr>
          <w:rFonts w:ascii="Times New Roman" w:hAnsi="Times New Roman" w:cs="Times New Roman"/>
          <w:sz w:val="24"/>
          <w:szCs w:val="24"/>
        </w:rPr>
        <w:t xml:space="preserve">  This software is adapted for major scale and minor scale which are most commonly used scale type</w:t>
      </w:r>
      <w:r w:rsidR="00E74020" w:rsidRPr="00EE2317">
        <w:rPr>
          <w:rFonts w:ascii="Times New Roman" w:hAnsi="Times New Roman" w:cs="Times New Roman"/>
          <w:sz w:val="24"/>
          <w:szCs w:val="24"/>
        </w:rPr>
        <w:t>s</w:t>
      </w:r>
      <w:r w:rsidR="008C35EF" w:rsidRPr="00EE2317">
        <w:rPr>
          <w:rFonts w:ascii="Times New Roman" w:hAnsi="Times New Roman" w:cs="Times New Roman"/>
          <w:sz w:val="24"/>
          <w:szCs w:val="24"/>
        </w:rPr>
        <w:t xml:space="preserve"> in </w:t>
      </w:r>
      <w:r w:rsidR="00E74020" w:rsidRPr="00EE2317">
        <w:rPr>
          <w:rFonts w:ascii="Times New Roman" w:hAnsi="Times New Roman" w:cs="Times New Roman"/>
          <w:sz w:val="24"/>
          <w:szCs w:val="24"/>
        </w:rPr>
        <w:t xml:space="preserve">pop music.  Major scale music comparably is more bright and minor scale music is darker. 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s</w:t>
      </w:r>
      <w:r w:rsidR="00E74020" w:rsidRPr="00EE2317">
        <w:rPr>
          <w:rFonts w:ascii="Times New Roman" w:hAnsi="Times New Roman" w:cs="Times New Roman"/>
          <w:sz w:val="24"/>
          <w:szCs w:val="24"/>
        </w:rPr>
        <w:t xml:space="preserve"> can choose the scale type in the scale type list.</w:t>
      </w:r>
    </w:p>
    <w:p w14:paraId="2081E24C" w14:textId="77777777" w:rsidR="00E74020" w:rsidRPr="00EE2317" w:rsidRDefault="00E74020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Meter:</w:t>
      </w:r>
    </w:p>
    <w:p w14:paraId="31D34D09" w14:textId="77777777" w:rsidR="00E74020" w:rsidRPr="00EE2317" w:rsidRDefault="00E74020" w:rsidP="00EE2317">
      <w:pPr>
        <w:pStyle w:val="ListParagraph"/>
        <w:spacing w:line="480" w:lineRule="auto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The </w:t>
      </w:r>
      <w:hyperlink r:id="rId11" w:history="1">
        <w:r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meter</w:t>
        </w:r>
      </w:hyperlink>
      <w:r w:rsidRPr="00EE2317">
        <w:rPr>
          <w:rFonts w:ascii="Times New Roman" w:hAnsi="Times New Roman" w:cs="Times New Roman"/>
          <w:sz w:val="24"/>
          <w:szCs w:val="24"/>
        </w:rPr>
        <w:t xml:space="preserve"> of a music refers to the regularly recurring patterns and accents such as </w:t>
      </w:r>
      <w:hyperlink r:id="rId12" w:tooltip="Bar (music)" w:history="1">
        <w:r w:rsidRPr="00EE2317">
          <w:rPr>
            <w:rFonts w:ascii="Times New Roman" w:hAnsi="Times New Roman" w:cs="Times New Roman"/>
            <w:sz w:val="24"/>
            <w:szCs w:val="24"/>
          </w:rPr>
          <w:t>bars</w:t>
        </w:r>
      </w:hyperlink>
      <w:r w:rsidRPr="00EE2317">
        <w:rPr>
          <w:rFonts w:ascii="Times New Roman" w:hAnsi="Times New Roman" w:cs="Times New Roman"/>
          <w:sz w:val="24"/>
          <w:szCs w:val="24"/>
        </w:rPr>
        <w:t> and </w:t>
      </w:r>
      <w:hyperlink r:id="rId13" w:tooltip="Beat (music)" w:history="1">
        <w:r w:rsidRPr="00EE2317">
          <w:rPr>
            <w:rFonts w:ascii="Times New Roman" w:hAnsi="Times New Roman" w:cs="Times New Roman"/>
            <w:sz w:val="24"/>
            <w:szCs w:val="24"/>
          </w:rPr>
          <w:t>beats</w:t>
        </w:r>
      </w:hyperlink>
      <w:r w:rsidRPr="00EE2317">
        <w:rPr>
          <w:rFonts w:ascii="Times New Roman" w:hAnsi="Times New Roman" w:cs="Times New Roman"/>
          <w:sz w:val="24"/>
          <w:szCs w:val="24"/>
        </w:rPr>
        <w:t xml:space="preserve">.  This software is adapted for </w:t>
      </w:r>
      <w:r w:rsidR="00772A37" w:rsidRPr="00EE2317">
        <w:rPr>
          <w:rFonts w:ascii="Times New Roman" w:hAnsi="Times New Roman" w:cs="Times New Roman"/>
          <w:sz w:val="24"/>
          <w:szCs w:val="24"/>
        </w:rPr>
        <w:t xml:space="preserve">quadruple meter with time signature 4/4 and triple meter with time signature 3/4. 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s</w:t>
      </w:r>
      <w:r w:rsidR="00772A37" w:rsidRPr="00EE2317">
        <w:rPr>
          <w:rFonts w:ascii="Times New Roman" w:hAnsi="Times New Roman" w:cs="Times New Roman"/>
          <w:sz w:val="24"/>
          <w:szCs w:val="24"/>
        </w:rPr>
        <w:t xml:space="preserve"> can choose the meter in the meter list.</w:t>
      </w:r>
    </w:p>
    <w:p w14:paraId="123F28D1" w14:textId="77777777" w:rsidR="00772A37" w:rsidRPr="00EE2317" w:rsidRDefault="00772A37" w:rsidP="00EE2317">
      <w:pPr>
        <w:pStyle w:val="ListParagraph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Numerical musical notation</w:t>
      </w:r>
    </w:p>
    <w:p w14:paraId="1C0D8589" w14:textId="77777777" w:rsidR="00772A37" w:rsidRPr="00EE2317" w:rsidRDefault="00772A37" w:rsidP="00EE2317">
      <w:pPr>
        <w:pStyle w:val="ListParagraph"/>
        <w:spacing w:line="480" w:lineRule="auto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To input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’s</w:t>
      </w:r>
      <w:r w:rsidRPr="00EE2317">
        <w:rPr>
          <w:rFonts w:ascii="Times New Roman" w:hAnsi="Times New Roman" w:cs="Times New Roman"/>
          <w:sz w:val="24"/>
          <w:szCs w:val="24"/>
        </w:rPr>
        <w:t xml:space="preserve"> inspiration of the composing,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</w:t>
      </w:r>
      <w:r w:rsidRPr="00EE2317">
        <w:rPr>
          <w:rFonts w:ascii="Times New Roman" w:hAnsi="Times New Roman" w:cs="Times New Roman"/>
          <w:sz w:val="24"/>
          <w:szCs w:val="24"/>
        </w:rPr>
        <w:t xml:space="preserve"> can type numerical musical notation in the text box.  Number 1~7 accords to the solfege “Do, Re, Mi, Fa, So, La,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” in major scale or “Do, Re, Me, Fa, So, Le,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” in minor scale. 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s</w:t>
      </w:r>
      <w:r w:rsidRPr="00EE2317">
        <w:rPr>
          <w:rFonts w:ascii="Times New Roman" w:hAnsi="Times New Roman" w:cs="Times New Roman"/>
          <w:sz w:val="24"/>
          <w:szCs w:val="24"/>
        </w:rPr>
        <w:t xml:space="preserve"> can rise or drop the octave of a note by typing W or S and shorten or extend the duration of a note in unit of half beat.</w:t>
      </w:r>
    </w:p>
    <w:p w14:paraId="4DC8A7AB" w14:textId="77777777" w:rsidR="00772A37" w:rsidRPr="00EE2317" w:rsidRDefault="00772A37" w:rsidP="00EE2317">
      <w:pPr>
        <w:pStyle w:val="ListParagraph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Advanced musical options:</w:t>
      </w:r>
    </w:p>
    <w:p w14:paraId="25D52F3A" w14:textId="77777777" w:rsidR="00772A37" w:rsidRPr="00EE2317" w:rsidRDefault="00772A37" w:rsidP="00EE2317">
      <w:pPr>
        <w:pStyle w:val="ListParagraph"/>
        <w:spacing w:line="480" w:lineRule="auto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By checking the checkbox below the ABC notion text box,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</w:t>
      </w:r>
      <w:r w:rsidRPr="00EE2317">
        <w:rPr>
          <w:rFonts w:ascii="Times New Roman" w:hAnsi="Times New Roman" w:cs="Times New Roman"/>
          <w:sz w:val="24"/>
          <w:szCs w:val="24"/>
        </w:rPr>
        <w:t xml:space="preserve"> can fully edit the music sheet with ABC notion</w:t>
      </w:r>
      <w:r w:rsidR="00AC6565" w:rsidRPr="00EE2317">
        <w:rPr>
          <w:rFonts w:ascii="Times New Roman" w:hAnsi="Times New Roman" w:cs="Times New Roman"/>
          <w:sz w:val="24"/>
          <w:szCs w:val="24"/>
        </w:rPr>
        <w:t xml:space="preserve">s.  An example is shown below, and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</w:t>
      </w:r>
      <w:r w:rsidR="00AC6565" w:rsidRPr="00EE2317">
        <w:rPr>
          <w:rFonts w:ascii="Times New Roman" w:hAnsi="Times New Roman" w:cs="Times New Roman"/>
          <w:sz w:val="24"/>
          <w:szCs w:val="24"/>
        </w:rPr>
        <w:t xml:space="preserve"> can check a full tutorial of ABC notion </w:t>
      </w:r>
      <w:hyperlink r:id="rId14" w:history="1">
        <w:r w:rsidR="00AC6565"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here</w:t>
        </w:r>
      </w:hyperlink>
      <w:r w:rsidR="00AC6565" w:rsidRPr="00EE2317">
        <w:rPr>
          <w:rFonts w:ascii="Times New Roman" w:hAnsi="Times New Roman" w:cs="Times New Roman"/>
          <w:sz w:val="24"/>
          <w:szCs w:val="24"/>
        </w:rPr>
        <w:t>.</w:t>
      </w:r>
    </w:p>
    <w:p w14:paraId="7E819151" w14:textId="77777777" w:rsidR="0072473B" w:rsidRPr="00EE2317" w:rsidRDefault="0072473B" w:rsidP="00EE231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br w:type="page"/>
      </w:r>
    </w:p>
    <w:p w14:paraId="4BB0DB0B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lastRenderedPageBreak/>
        <w:t>X:1</w:t>
      </w:r>
    </w:p>
    <w:p w14:paraId="5AD01055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proofErr w:type="spellStart"/>
      <w:proofErr w:type="gram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T:Paddy</w:t>
      </w:r>
      <w:proofErr w:type="spellEnd"/>
      <w:proofErr w:type="gram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O'Rafferty</w:t>
      </w:r>
      <w:proofErr w:type="spellEnd"/>
    </w:p>
    <w:p w14:paraId="7B0F76D3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proofErr w:type="gram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C:Trad</w:t>
      </w:r>
      <w:proofErr w:type="gram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.</w:t>
      </w:r>
    </w:p>
    <w:p w14:paraId="1B4E76B7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M:6/8</w:t>
      </w:r>
    </w:p>
    <w:p w14:paraId="2C2CF9E9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proofErr w:type="gram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K:D</w:t>
      </w:r>
      <w:proofErr w:type="gramEnd"/>
    </w:p>
    <w:p w14:paraId="547C38A9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f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cee|de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gfe|df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cee|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BA|df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cee|de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gfe|fa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gfe|1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BA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:|2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cB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|]</w:t>
      </w:r>
    </w:p>
    <w:p w14:paraId="3C967D24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~A3 B3|gfe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fdB|AFA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B2c|dfe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cB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|~A3 ~B3|efe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efg|fa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gfe|1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cB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:|2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BA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|]</w:t>
      </w:r>
    </w:p>
    <w:p w14:paraId="744BAE6F" w14:textId="77777777"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fAA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eAA|de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gfe|fAA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eAA|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dBA|fAA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eAA|de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gfe|faf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>gfe|dfe</w:t>
      </w:r>
      <w:proofErr w:type="spellEnd"/>
      <w:r w:rsidRPr="00EE2317"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  <w:t xml:space="preserve"> dBA:|</w:t>
      </w:r>
    </w:p>
    <w:p w14:paraId="166FC8CB" w14:textId="77777777" w:rsidR="00AC6565" w:rsidRPr="00EE2317" w:rsidRDefault="00AC6565" w:rsidP="00EE2317">
      <w:pPr>
        <w:widowControl/>
        <w:shd w:val="clear" w:color="auto" w:fill="D5D6D7"/>
        <w:spacing w:before="100" w:beforeAutospacing="1" w:after="100" w:afterAutospacing="1" w:line="480" w:lineRule="auto"/>
        <w:rPr>
          <w:rFonts w:ascii="Times New Roman" w:eastAsia="SimSun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SimSun" w:hAnsi="Times New Roman" w:cs="Times New Roman"/>
          <w:noProof/>
          <w:color w:val="333333"/>
          <w:kern w:val="0"/>
          <w:sz w:val="24"/>
          <w:szCs w:val="24"/>
        </w:rPr>
        <w:drawing>
          <wp:inline distT="0" distB="0" distL="0" distR="0" wp14:anchorId="71346FC2" wp14:editId="03B04EE8">
            <wp:extent cx="4124325" cy="3352800"/>
            <wp:effectExtent l="0" t="0" r="9525" b="0"/>
            <wp:docPr id="2" name="图片 2" descr="example - Paddy ORaffer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 - Paddy ORafferty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6DFF2" w14:textId="77777777" w:rsidR="00AC6565" w:rsidRPr="00EE2317" w:rsidRDefault="003D0A02" w:rsidP="00EE2317">
      <w:pPr>
        <w:pStyle w:val="ListParagraph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Deployment</w:t>
      </w:r>
    </w:p>
    <w:p w14:paraId="407A3CB4" w14:textId="77777777" w:rsidR="003D0A02" w:rsidRPr="00EE2317" w:rsidRDefault="003D0A02" w:rsidP="00EE2317">
      <w:pPr>
        <w:spacing w:line="48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For user who wants to deploy the web app in local machine, steps are shown following.</w:t>
      </w:r>
    </w:p>
    <w:p w14:paraId="2C778D8C" w14:textId="77777777" w:rsidR="003D0A02" w:rsidRPr="00EE2317" w:rsidRDefault="003D0A02" w:rsidP="00EE2317">
      <w:pPr>
        <w:pStyle w:val="ListParagraph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git clone </w:t>
      </w:r>
      <w:hyperlink r:id="rId16" w:history="1">
        <w:r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yippp/Musier.git</w:t>
        </w:r>
      </w:hyperlink>
    </w:p>
    <w:p w14:paraId="017E0AA1" w14:textId="77777777" w:rsidR="003D0A02" w:rsidRPr="00EE2317" w:rsidRDefault="003D0A02" w:rsidP="00EE2317">
      <w:pPr>
        <w:pStyle w:val="ListParagraph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install python 3 </w:t>
      </w:r>
      <w:hyperlink r:id="rId17" w:history="1">
        <w:r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her</w:t>
        </w:r>
        <w:r w:rsidRPr="00EE2317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</w:hyperlink>
    </w:p>
    <w:p w14:paraId="5B6A8300" w14:textId="38517E28" w:rsidR="003D0A02" w:rsidRPr="00EE2317" w:rsidRDefault="003D0A02" w:rsidP="00EE2317">
      <w:pPr>
        <w:pStyle w:val="ListParagraph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run command `</w:t>
      </w:r>
      <w:r w:rsidRPr="001F0DE8">
        <w:rPr>
          <w:rFonts w:ascii="Courier" w:hAnsi="Courier" w:cs="Times New Roman"/>
          <w:sz w:val="24"/>
          <w:szCs w:val="24"/>
        </w:rPr>
        <w:t xml:space="preserve">pip install </w:t>
      </w:r>
      <w:proofErr w:type="spellStart"/>
      <w:r w:rsidR="001F0DE8">
        <w:rPr>
          <w:rFonts w:ascii="Courier" w:hAnsi="Courier" w:cs="Times New Roman"/>
          <w:sz w:val="24"/>
          <w:szCs w:val="24"/>
        </w:rPr>
        <w:t>django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`</w:t>
      </w:r>
    </w:p>
    <w:p w14:paraId="20307FE7" w14:textId="74A600FA" w:rsidR="003D0A02" w:rsidRPr="00EE2317" w:rsidRDefault="001F0DE8" w:rsidP="00EE2317">
      <w:pPr>
        <w:pStyle w:val="ListParagraph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o to </w:t>
      </w:r>
      <w:bookmarkStart w:id="0" w:name="OLE_LINK1"/>
      <w:bookmarkStart w:id="1" w:name="OLE_LINK2"/>
      <w:r>
        <w:rPr>
          <w:rFonts w:ascii="Times New Roman" w:hAnsi="Times New Roman" w:cs="Times New Roman"/>
          <w:sz w:val="24"/>
          <w:szCs w:val="24"/>
        </w:rPr>
        <w:t xml:space="preserve">directory </w:t>
      </w:r>
      <w:bookmarkEnd w:id="0"/>
      <w:bookmarkEnd w:id="1"/>
      <w:r>
        <w:rPr>
          <w:rFonts w:ascii="Times New Roman" w:hAnsi="Times New Roman" w:cs="Times New Roman"/>
          <w:sz w:val="24"/>
          <w:szCs w:val="24"/>
        </w:rPr>
        <w:t>“/</w:t>
      </w:r>
      <w:proofErr w:type="spellStart"/>
      <w:r>
        <w:rPr>
          <w:rFonts w:ascii="Times New Roman" w:hAnsi="Times New Roman" w:cs="Times New Roman"/>
          <w:sz w:val="24"/>
          <w:szCs w:val="24"/>
        </w:rPr>
        <w:t>Musier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MusierWeb</w:t>
      </w:r>
      <w:proofErr w:type="spellEnd"/>
      <w:r>
        <w:rPr>
          <w:rFonts w:ascii="Times New Roman" w:hAnsi="Times New Roman" w:cs="Times New Roman"/>
          <w:sz w:val="24"/>
          <w:szCs w:val="24"/>
        </w:rPr>
        <w:t>/”</w:t>
      </w:r>
    </w:p>
    <w:p w14:paraId="7FA78B3E" w14:textId="77777777" w:rsidR="003D0A02" w:rsidRPr="00EE2317" w:rsidRDefault="003D0A02" w:rsidP="00EE2317">
      <w:pPr>
        <w:pStyle w:val="ListParagraph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run command `</w:t>
      </w:r>
      <w:r w:rsidRPr="001F0DE8">
        <w:rPr>
          <w:rFonts w:ascii="Courier" w:hAnsi="Courier" w:cs="Times New Roman"/>
          <w:sz w:val="24"/>
          <w:szCs w:val="24"/>
        </w:rPr>
        <w:t xml:space="preserve">python manang.py </w:t>
      </w:r>
      <w:proofErr w:type="spellStart"/>
      <w:r w:rsidRPr="001F0DE8">
        <w:rPr>
          <w:rFonts w:ascii="Courier" w:hAnsi="Courier" w:cs="Times New Roman"/>
          <w:sz w:val="24"/>
          <w:szCs w:val="24"/>
        </w:rPr>
        <w:t>runserver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`</w:t>
      </w:r>
    </w:p>
    <w:p w14:paraId="5995D0EB" w14:textId="7A22EFEE" w:rsidR="00FE1DA0" w:rsidRPr="00EE2317" w:rsidRDefault="003D0A02" w:rsidP="00EE2317">
      <w:pPr>
        <w:pStyle w:val="ListParagraph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Open </w:t>
      </w:r>
      <w:r w:rsidR="001F0DE8">
        <w:rPr>
          <w:rFonts w:ascii="Times New Roman" w:hAnsi="Times New Roman" w:cs="Times New Roman"/>
          <w:sz w:val="24"/>
          <w:szCs w:val="24"/>
        </w:rPr>
        <w:fldChar w:fldCharType="begin"/>
      </w:r>
      <w:r w:rsidR="001F0DE8">
        <w:rPr>
          <w:rFonts w:ascii="Times New Roman" w:hAnsi="Times New Roman" w:cs="Times New Roman"/>
          <w:sz w:val="24"/>
          <w:szCs w:val="24"/>
        </w:rPr>
        <w:instrText xml:space="preserve"> HYPERLINK "http://127.0.0.1:8000/app" </w:instrText>
      </w:r>
      <w:r w:rsidR="001F0DE8">
        <w:rPr>
          <w:rFonts w:ascii="Times New Roman" w:hAnsi="Times New Roman" w:cs="Times New Roman"/>
          <w:sz w:val="24"/>
          <w:szCs w:val="24"/>
        </w:rPr>
      </w:r>
      <w:r w:rsidR="001F0DE8">
        <w:rPr>
          <w:rFonts w:ascii="Times New Roman" w:hAnsi="Times New Roman" w:cs="Times New Roman"/>
          <w:sz w:val="24"/>
          <w:szCs w:val="24"/>
        </w:rPr>
        <w:fldChar w:fldCharType="separate"/>
      </w:r>
      <w:r w:rsidR="001F0DE8" w:rsidRPr="001F0DE8">
        <w:rPr>
          <w:rStyle w:val="Hyperlink"/>
          <w:rFonts w:ascii="Times New Roman" w:hAnsi="Times New Roman" w:cs="Times New Roman"/>
          <w:sz w:val="24"/>
          <w:szCs w:val="24"/>
        </w:rPr>
        <w:t>http://127.0.0.1:8000/app</w:t>
      </w:r>
      <w:r w:rsidR="001F0DE8">
        <w:rPr>
          <w:rFonts w:ascii="Times New Roman" w:hAnsi="Times New Roman" w:cs="Times New Roman"/>
          <w:sz w:val="24"/>
          <w:szCs w:val="24"/>
        </w:rPr>
        <w:fldChar w:fldCharType="end"/>
      </w:r>
      <w:r w:rsidR="001F0DE8">
        <w:rPr>
          <w:rFonts w:ascii="Times New Roman" w:hAnsi="Times New Roman" w:cs="Times New Roman"/>
          <w:sz w:val="24"/>
          <w:szCs w:val="24"/>
        </w:rPr>
        <w:t xml:space="preserve"> in the</w:t>
      </w:r>
      <w:r w:rsidRPr="00EE2317">
        <w:rPr>
          <w:rFonts w:ascii="Times New Roman" w:hAnsi="Times New Roman" w:cs="Times New Roman"/>
          <w:sz w:val="24"/>
          <w:szCs w:val="24"/>
        </w:rPr>
        <w:t xml:space="preserve"> browser</w:t>
      </w:r>
      <w:r w:rsidR="001F0DE8">
        <w:rPr>
          <w:rFonts w:ascii="Times New Roman" w:hAnsi="Times New Roman" w:cs="Times New Roman"/>
          <w:sz w:val="24"/>
          <w:szCs w:val="24"/>
        </w:rPr>
        <w:t xml:space="preserve"> Google Chrome</w:t>
      </w:r>
    </w:p>
    <w:p w14:paraId="637CA9E6" w14:textId="77777777" w:rsidR="00FE1DA0" w:rsidRPr="00EE2317" w:rsidRDefault="00FE1DA0" w:rsidP="00EE2317">
      <w:pPr>
        <w:pStyle w:val="ListParagraph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Contact</w:t>
      </w:r>
    </w:p>
    <w:p w14:paraId="408ED74A" w14:textId="77777777" w:rsidR="00FE1DA0" w:rsidRPr="00EE2317" w:rsidRDefault="00FE1DA0" w:rsidP="00EE2317">
      <w:pPr>
        <w:spacing w:line="480" w:lineRule="auto"/>
        <w:ind w:leftChars="200" w:left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Mailing Address</w:t>
      </w:r>
    </w:p>
    <w:p w14:paraId="42E5F997" w14:textId="77777777" w:rsidR="00FE1DA0" w:rsidRPr="00EE2317" w:rsidRDefault="00FE1DA0" w:rsidP="00EE2317">
      <w:pPr>
        <w:pStyle w:val="ListParagraph"/>
        <w:spacing w:line="480" w:lineRule="auto"/>
        <w:ind w:leftChars="171" w:left="359" w:firstLine="48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2001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Longxiang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Road,</w:t>
      </w:r>
    </w:p>
    <w:p w14:paraId="0BA4E92E" w14:textId="77777777" w:rsidR="00FE1DA0" w:rsidRPr="00EE2317" w:rsidRDefault="00FE1DA0" w:rsidP="00EE2317">
      <w:pPr>
        <w:pStyle w:val="ListParagraph"/>
        <w:spacing w:line="480" w:lineRule="auto"/>
        <w:ind w:leftChars="171" w:left="359" w:firstLine="480"/>
        <w:rPr>
          <w:rFonts w:ascii="Times New Roman" w:hAnsi="Times New Roman" w:cs="Times New Roman"/>
          <w:sz w:val="24"/>
          <w:szCs w:val="24"/>
        </w:rPr>
      </w:pPr>
      <w:proofErr w:type="spellStart"/>
      <w:r w:rsidRPr="00EE2317">
        <w:rPr>
          <w:rFonts w:ascii="Times New Roman" w:hAnsi="Times New Roman" w:cs="Times New Roman"/>
          <w:sz w:val="24"/>
          <w:szCs w:val="24"/>
        </w:rPr>
        <w:t>Longgang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District,</w:t>
      </w:r>
    </w:p>
    <w:p w14:paraId="50923C96" w14:textId="77777777" w:rsidR="00FE1DA0" w:rsidRPr="00EE2317" w:rsidRDefault="00FE1DA0" w:rsidP="00EE2317">
      <w:pPr>
        <w:pStyle w:val="ListParagraph"/>
        <w:spacing w:line="480" w:lineRule="auto"/>
        <w:ind w:leftChars="171" w:left="359" w:firstLine="48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Shenzhen</w:t>
      </w:r>
    </w:p>
    <w:p w14:paraId="152B2D26" w14:textId="77777777" w:rsidR="00FE1DA0" w:rsidRPr="007841DC" w:rsidRDefault="00FE1DA0" w:rsidP="007841DC">
      <w:pPr>
        <w:spacing w:line="480" w:lineRule="auto"/>
        <w:ind w:left="419" w:firstLine="420"/>
        <w:rPr>
          <w:rFonts w:ascii="Times New Roman" w:hAnsi="Times New Roman" w:cs="Times New Roman"/>
          <w:sz w:val="24"/>
          <w:szCs w:val="24"/>
        </w:rPr>
      </w:pPr>
      <w:r w:rsidRPr="007841DC">
        <w:rPr>
          <w:rFonts w:ascii="Times New Roman" w:hAnsi="Times New Roman" w:cs="Times New Roman"/>
          <w:sz w:val="24"/>
          <w:szCs w:val="24"/>
        </w:rPr>
        <w:t>P</w:t>
      </w:r>
      <w:bookmarkStart w:id="2" w:name="_GoBack"/>
      <w:bookmarkEnd w:id="2"/>
      <w:r w:rsidRPr="007841DC">
        <w:rPr>
          <w:rFonts w:ascii="Times New Roman" w:hAnsi="Times New Roman" w:cs="Times New Roman"/>
          <w:sz w:val="24"/>
          <w:szCs w:val="24"/>
        </w:rPr>
        <w:t>ostal Code: 518172</w:t>
      </w:r>
    </w:p>
    <w:p w14:paraId="346FB870" w14:textId="77777777" w:rsidR="00FE1DA0" w:rsidRPr="00EE2317" w:rsidRDefault="00FE1DA0" w:rsidP="00EE2317">
      <w:pPr>
        <w:spacing w:line="48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Staff</w:t>
      </w:r>
    </w:p>
    <w:p w14:paraId="3D036BEA" w14:textId="77777777" w:rsidR="00FE1DA0" w:rsidRPr="00EE2317" w:rsidRDefault="00FE1DA0" w:rsidP="00EE2317">
      <w:pPr>
        <w:spacing w:line="480" w:lineRule="auto"/>
        <w:ind w:leftChars="400" w:left="84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Mo Fan &amp; Wang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Junce</w:t>
      </w:r>
      <w:proofErr w:type="spellEnd"/>
    </w:p>
    <w:p w14:paraId="474FD7EF" w14:textId="77777777" w:rsidR="00FE1DA0" w:rsidRPr="00EE2317" w:rsidRDefault="00FE1DA0" w:rsidP="00EE2317">
      <w:pPr>
        <w:spacing w:line="480" w:lineRule="auto"/>
        <w:ind w:leftChars="400" w:left="84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Li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Kengjie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&amp; Zhang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Ruoqing</w:t>
      </w:r>
      <w:proofErr w:type="spellEnd"/>
    </w:p>
    <w:p w14:paraId="5D1BC330" w14:textId="77777777" w:rsidR="00FE1DA0" w:rsidRPr="00EE2317" w:rsidRDefault="00FE1DA0" w:rsidP="00EE2317">
      <w:pPr>
        <w:spacing w:line="480" w:lineRule="auto"/>
        <w:ind w:leftChars="200" w:left="420" w:firstLine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Ye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Shuqian</w:t>
      </w:r>
      <w:proofErr w:type="spellEnd"/>
    </w:p>
    <w:p w14:paraId="0D1C00B3" w14:textId="77777777" w:rsidR="00FE1DA0" w:rsidRPr="00EE2317" w:rsidRDefault="00FE1DA0" w:rsidP="00EE2317">
      <w:pPr>
        <w:spacing w:line="48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Email Address</w:t>
      </w:r>
    </w:p>
    <w:p w14:paraId="06539AF6" w14:textId="77777777" w:rsidR="00FE1DA0" w:rsidRPr="00EE2317" w:rsidRDefault="00FE1DA0" w:rsidP="00EE2317">
      <w:pPr>
        <w:spacing w:line="480" w:lineRule="auto"/>
        <w:ind w:left="420" w:firstLine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115010269@cuhk.link.edu.cn</w:t>
      </w:r>
    </w:p>
    <w:sectPr w:rsidR="00FE1DA0" w:rsidRPr="00EE2317" w:rsidSect="00EE2317">
      <w:headerReference w:type="default" r:id="rId18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42230" w14:textId="77777777" w:rsidR="009D14BB" w:rsidRDefault="009D14BB" w:rsidP="00736DF1">
      <w:r>
        <w:separator/>
      </w:r>
    </w:p>
  </w:endnote>
  <w:endnote w:type="continuationSeparator" w:id="0">
    <w:p w14:paraId="24DE1A20" w14:textId="77777777" w:rsidR="009D14BB" w:rsidRDefault="009D14BB" w:rsidP="00736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1EBDE" w14:textId="77777777" w:rsidR="009D14BB" w:rsidRDefault="009D14BB" w:rsidP="00736DF1">
      <w:r>
        <w:separator/>
      </w:r>
    </w:p>
  </w:footnote>
  <w:footnote w:type="continuationSeparator" w:id="0">
    <w:p w14:paraId="01EC60F4" w14:textId="77777777" w:rsidR="009D14BB" w:rsidRDefault="009D14BB" w:rsidP="00736D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27598820"/>
      <w:docPartObj>
        <w:docPartGallery w:val="Page Numbers (Top of Page)"/>
        <w:docPartUnique/>
      </w:docPartObj>
    </w:sdtPr>
    <w:sdtEndPr/>
    <w:sdtContent>
      <w:p w14:paraId="19F63FC8" w14:textId="77777777" w:rsidR="00EE2317" w:rsidRDefault="00EE2317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34F4" w:rsidRPr="00D234F4">
          <w:rPr>
            <w:noProof/>
            <w:lang w:val="zh-CN"/>
          </w:rPr>
          <w:t>5</w:t>
        </w:r>
        <w:r>
          <w:fldChar w:fldCharType="end"/>
        </w:r>
      </w:p>
    </w:sdtContent>
  </w:sdt>
  <w:p w14:paraId="16F9ADB5" w14:textId="77777777" w:rsidR="00EE2317" w:rsidRDefault="00EE23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A62C8"/>
    <w:multiLevelType w:val="hybridMultilevel"/>
    <w:tmpl w:val="346ED2A4"/>
    <w:lvl w:ilvl="0" w:tplc="0BAAD022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E13168"/>
    <w:multiLevelType w:val="hybridMultilevel"/>
    <w:tmpl w:val="25105148"/>
    <w:lvl w:ilvl="0" w:tplc="2C727F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FC7937"/>
    <w:multiLevelType w:val="hybridMultilevel"/>
    <w:tmpl w:val="B5CCC3C0"/>
    <w:lvl w:ilvl="0" w:tplc="76DEB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115385"/>
    <w:multiLevelType w:val="hybridMultilevel"/>
    <w:tmpl w:val="A3684C56"/>
    <w:lvl w:ilvl="0" w:tplc="4DD65D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sTA1tDCzNDIwNTVT0lEKTi0uzszPAykwrAUA3nb2fCwAAAA="/>
  </w:docVars>
  <w:rsids>
    <w:rsidRoot w:val="002B1255"/>
    <w:rsid w:val="00046C87"/>
    <w:rsid w:val="0010715F"/>
    <w:rsid w:val="001F0DE8"/>
    <w:rsid w:val="00247BEF"/>
    <w:rsid w:val="00280C70"/>
    <w:rsid w:val="002B1255"/>
    <w:rsid w:val="0030563E"/>
    <w:rsid w:val="00356745"/>
    <w:rsid w:val="003D0A02"/>
    <w:rsid w:val="00573486"/>
    <w:rsid w:val="00573A08"/>
    <w:rsid w:val="005C765F"/>
    <w:rsid w:val="006E7DDD"/>
    <w:rsid w:val="0072473B"/>
    <w:rsid w:val="00730BF6"/>
    <w:rsid w:val="00736DF1"/>
    <w:rsid w:val="00772A37"/>
    <w:rsid w:val="007841DC"/>
    <w:rsid w:val="00826793"/>
    <w:rsid w:val="008C35EF"/>
    <w:rsid w:val="008D567B"/>
    <w:rsid w:val="008F588F"/>
    <w:rsid w:val="009D14BB"/>
    <w:rsid w:val="00A4790C"/>
    <w:rsid w:val="00AC6565"/>
    <w:rsid w:val="00B172E1"/>
    <w:rsid w:val="00B87E84"/>
    <w:rsid w:val="00CD64B7"/>
    <w:rsid w:val="00D234F4"/>
    <w:rsid w:val="00DA752F"/>
    <w:rsid w:val="00E74020"/>
    <w:rsid w:val="00EA3AE9"/>
    <w:rsid w:val="00EE2317"/>
    <w:rsid w:val="00FE1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B591E"/>
  <w15:chartTrackingRefBased/>
  <w15:docId w15:val="{724100C3-884F-492C-9E2D-9B99FEA5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255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2B125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1255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65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6565"/>
    <w:rPr>
      <w:rFonts w:ascii="SimSun" w:eastAsia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C6565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36DF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DF1"/>
  </w:style>
  <w:style w:type="paragraph" w:styleId="Footer">
    <w:name w:val="footer"/>
    <w:basedOn w:val="Normal"/>
    <w:link w:val="FooterChar"/>
    <w:uiPriority w:val="99"/>
    <w:unhideWhenUsed/>
    <w:rsid w:val="00736D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DF1"/>
  </w:style>
  <w:style w:type="paragraph" w:styleId="BodyText">
    <w:name w:val="Body Text"/>
    <w:basedOn w:val="Normal"/>
    <w:link w:val="BodyTextChar"/>
    <w:qFormat/>
    <w:rsid w:val="00B172E1"/>
    <w:pPr>
      <w:widowControl/>
      <w:spacing w:before="180" w:after="180"/>
      <w:jc w:val="left"/>
    </w:pPr>
    <w:rPr>
      <w:rFonts w:eastAsia="SimSun"/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B172E1"/>
    <w:rPr>
      <w:rFonts w:eastAsia="SimSun"/>
      <w:kern w:val="0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3AE9"/>
  </w:style>
  <w:style w:type="character" w:customStyle="1" w:styleId="DateChar">
    <w:name w:val="Date Char"/>
    <w:basedOn w:val="DefaultParagraphFont"/>
    <w:link w:val="Date"/>
    <w:uiPriority w:val="99"/>
    <w:semiHidden/>
    <w:rsid w:val="00EA3AE9"/>
  </w:style>
  <w:style w:type="character" w:styleId="FollowedHyperlink">
    <w:name w:val="FollowedHyperlink"/>
    <w:basedOn w:val="DefaultParagraphFont"/>
    <w:uiPriority w:val="99"/>
    <w:semiHidden/>
    <w:unhideWhenUsed/>
    <w:rsid w:val="001F0DE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0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2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usier.net/app/" TargetMode="External"/><Relationship Id="rId13" Type="http://schemas.openxmlformats.org/officeDocument/2006/relationships/hyperlink" Target="https://en.wikipedia.org/wiki/Beat_(music)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Bar_(music)" TargetMode="External"/><Relationship Id="rId17" Type="http://schemas.openxmlformats.org/officeDocument/2006/relationships/hyperlink" Target="https://www.python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yippp/Musier.gi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tre_(music)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gif"/><Relationship Id="rId10" Type="http://schemas.openxmlformats.org/officeDocument/2006/relationships/hyperlink" Target="https://en.wikipedia.org/wiki/Scale_(music)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mp"/><Relationship Id="rId14" Type="http://schemas.openxmlformats.org/officeDocument/2006/relationships/hyperlink" Target="http://abcnotation.com/blog/2009/12/23/how-to-get-started-with-abc-notation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BA88EB1-B2A4-4943-999F-8B56FF0CC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5</Pages>
  <Words>576</Words>
  <Characters>3289</Characters>
  <Application>Microsoft Office Word</Application>
  <DocSecurity>0</DocSecurity>
  <Lines>27</Lines>
  <Paragraphs>7</Paragraphs>
  <ScaleCrop>false</ScaleCrop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俊策</dc:creator>
  <cp:keywords/>
  <dc:description/>
  <cp:lastModifiedBy>shuhin yip</cp:lastModifiedBy>
  <cp:revision>14</cp:revision>
  <dcterms:created xsi:type="dcterms:W3CDTF">2018-05-14T05:15:00Z</dcterms:created>
  <dcterms:modified xsi:type="dcterms:W3CDTF">2018-05-14T15:14:00Z</dcterms:modified>
</cp:coreProperties>
</file>